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7cfd19</w:t>
        </w:r>
      </w:hyperlink>
      <w:r>
        <w:t xml:space="preserve"> </w:t>
      </w:r>
      <w:r>
        <w:t xml:space="preserve">on March 11,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bone decalcification.</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This resulted in an isotropic voxel size of 21 μm.</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4">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6">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7cfd1995d240409a8060ed777e77b53e8abdf5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7cfd1995d240409a8060ed777e77b53e8abdf52"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2" Target="https://mic.unibe.ch/" TargetMode="External" /><Relationship Type="http://schemas.openxmlformats.org/officeDocument/2006/relationships/hyperlink" Id="rId23" Target="https://microct-ana-unibe-ch.github.io/microvasculature-manuscript/v/e7cfd1995d240409a8060ed777e77b53e8abdf5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7cfd1995d240409a8060ed777e77b53e8abdf5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7cfd1995d240409a8060ed777e77b53e8abdf52"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2" Target="https://mic.unibe.ch/" TargetMode="External" /><Relationship Type="http://schemas.openxmlformats.org/officeDocument/2006/relationships/hyperlink" Id="rId23" Target="https://microct-ana-unibe-ch.github.io/microvasculature-manuscript/v/e7cfd1995d240409a8060ed777e77b53e8abdf5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1T14:13:11Z</dcterms:created>
  <dcterms:modified xsi:type="dcterms:W3CDTF">2025-03-11T14: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